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dd88cf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d88cf1-89f3-11ec-afbd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O45DUQhD0WyA/e+SHRAfv2iaNJFwkdu8T2EZ28Ct/ThTP/Wvqnp7p/Xqj/mrz/PtvxLU9vSMgKr9ccQTCtRh9nwE8BaeXSk8lBPDDL8FRW/IF9APS/9PwN/nKDBi2M7Qsd5R9FSrgFDwjPdOtdCEp8e13qHQehKtYJ/1A2za7TGO4D0vjorhaJFzvShHd5hl3fFUJCxBtDFHf4dxRf70UpC9+gFgU7eL3rsf83AkOHPOs2hhMUYwDwLzpbC4yDP9FsgLOZF0ZHnn3r8YwcwaJ6YD/oLqJbJ91g/pTJPeTew3bHXFntUB/diV67nFYkrsD2RjQrNAAv0hGLGzz72Z/VvMA+uXwKt9XxPouMj9BSeGe0dn7ldOdWT/4q9vGui3mfz97n33BYA1dEIiotRw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 NW USA, Surfshark was up a couple hours ago. Now down (2 pm Pacific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d88cf1-89f3-11ec-afbd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dd88cf1-89f3-11ec-afbd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dd88cf1-89f3-11ec-afbd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dd88cf1</dc:title>
  <dc:creator/>
  <cp:keywords/>
  <dcterms:created xsi:type="dcterms:W3CDTF">2026-05-01T19:05:32Z</dcterms:created>
  <dcterms:modified xsi:type="dcterms:W3CDTF">2026-05-01T19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